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28854056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Pr="001637BC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Pr="001637BC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  <w:bookmarkStart w:id="0" w:name="_GoBack"/>
      <w:bookmarkEnd w:id="0"/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A36950" w:rsidRDefault="00A36950" w:rsidP="00A36950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A36950" w:rsidRPr="00560CF9" w:rsidTr="00BA0C94">
        <w:tc>
          <w:tcPr>
            <w:tcW w:w="3690" w:type="dxa"/>
            <w:shd w:val="clear" w:color="auto" w:fill="auto"/>
          </w:tcPr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A36950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A36950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A36950" w:rsidRPr="00560CF9" w:rsidRDefault="00A36950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28854056"/>
    </w:tbl>
    <w:p w:rsidR="00203CD8" w:rsidRPr="00A36950" w:rsidRDefault="00203CD8" w:rsidP="00A36950"/>
    <w:sectPr w:rsidR="00203CD8" w:rsidRPr="00A36950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01AB" w:rsidRDefault="006601AB">
      <w:r>
        <w:separator/>
      </w:r>
    </w:p>
  </w:endnote>
  <w:endnote w:type="continuationSeparator" w:id="0">
    <w:p w:rsidR="006601AB" w:rsidRDefault="006601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950" w:rsidRDefault="00A369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16268C">
      <w:rPr>
        <w:rFonts w:ascii="ITC Stone Sans" w:hAnsi="ITC Stone Sans"/>
        <w:sz w:val="18"/>
        <w:szCs w:val="18"/>
      </w:rPr>
      <w:t>5050 Anthony Wayne Drive, Suite 2100</w:t>
    </w:r>
    <w:r w:rsidR="00DD728B" w:rsidRPr="00DA22D7">
      <w:rPr>
        <w:rFonts w:ascii="ITC Stone Sans" w:hAnsi="ITC Stone Sans"/>
        <w:sz w:val="18"/>
        <w:szCs w:val="18"/>
      </w:rPr>
      <w:t xml:space="preserve"> | Detroit, MI 4820</w:t>
    </w:r>
    <w:r w:rsidR="00BE07CA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16268C">
      <w:rPr>
        <w:rFonts w:ascii="ITC Stone Sans" w:hAnsi="ITC Stone Sans"/>
        <w:sz w:val="18"/>
        <w:szCs w:val="18"/>
      </w:rPr>
      <w:t>3789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16268C">
      <w:rPr>
        <w:rFonts w:ascii="ITC Stone Sans" w:hAnsi="ITC Stone Sans"/>
        <w:sz w:val="18"/>
        <w:szCs w:val="18"/>
      </w:rPr>
      <w:t>/ce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950" w:rsidRDefault="00A36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01AB" w:rsidRDefault="006601AB">
      <w:r>
        <w:separator/>
      </w:r>
    </w:p>
  </w:footnote>
  <w:footnote w:type="continuationSeparator" w:id="0">
    <w:p w:rsidR="006601AB" w:rsidRDefault="006601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950" w:rsidRDefault="00A369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328160" cy="3657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203CD8" w:rsidRDefault="00157F81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Civil and Environmental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40.8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" stroked="f">
              <v:textbox style="mso-fit-shape-to-text:t">
                <w:txbxContent>
                  <w:p w:rsidR="00B302AE" w:rsidRPr="00203CD8" w:rsidRDefault="00157F81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Civil and Environmental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D235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6950" w:rsidRDefault="00A369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gOmRMzFZ/YFUgCZRd1FGOXCxXAL2VKkIY7vDRdFOauEdK8RmB0MP8bbBskKl35hhOlYGqbUtzai2h1iRt3H0kQ==" w:salt="6wmfM8R30ZsPg1/9k2yHL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qQUALpCBdiwAAAA="/>
  </w:docVars>
  <w:rsids>
    <w:rsidRoot w:val="000A0BB3"/>
    <w:rsid w:val="00033EFB"/>
    <w:rsid w:val="000A0BB3"/>
    <w:rsid w:val="000D26C9"/>
    <w:rsid w:val="000F1AFD"/>
    <w:rsid w:val="00157F81"/>
    <w:rsid w:val="0016268C"/>
    <w:rsid w:val="00203CD8"/>
    <w:rsid w:val="0022215B"/>
    <w:rsid w:val="002334BC"/>
    <w:rsid w:val="0044229C"/>
    <w:rsid w:val="00443BD3"/>
    <w:rsid w:val="00467E56"/>
    <w:rsid w:val="004D7124"/>
    <w:rsid w:val="00647F78"/>
    <w:rsid w:val="006601AB"/>
    <w:rsid w:val="00795BEF"/>
    <w:rsid w:val="008107E8"/>
    <w:rsid w:val="009506E4"/>
    <w:rsid w:val="00A36950"/>
    <w:rsid w:val="00B302AE"/>
    <w:rsid w:val="00B60471"/>
    <w:rsid w:val="00BE07CA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18-01-23T19:58:00Z</dcterms:created>
  <dcterms:modified xsi:type="dcterms:W3CDTF">2020-03-03T15:12:00Z</dcterms:modified>
</cp:coreProperties>
</file>